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C9B40" w14:textId="739EDCC4" w:rsidR="00757658" w:rsidRPr="00E51068" w:rsidRDefault="00911E67" w:rsidP="00757658">
      <w:pPr>
        <w:ind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ow to Edit the Home and Cities Page Templates</w:t>
      </w:r>
    </w:p>
    <w:p w14:paraId="50F578B8" w14:textId="083BEFB3" w:rsidR="00E51068" w:rsidRPr="00E51068" w:rsidRDefault="00CA6D50" w:rsidP="00757658">
      <w:pPr>
        <w:ind w:firstLine="0"/>
        <w:jc w:val="left"/>
        <w:rPr>
          <w:b/>
          <w:bCs/>
        </w:rPr>
      </w:pPr>
      <w:r>
        <w:rPr>
          <w:b/>
          <w:bCs/>
        </w:rPr>
        <w:t>Homepage Sections</w:t>
      </w:r>
      <w:r w:rsidR="00E51068">
        <w:rPr>
          <w:b/>
          <w:bCs/>
        </w:rPr>
        <w:t>:</w:t>
      </w:r>
    </w:p>
    <w:p w14:paraId="5FA756B0" w14:textId="41CA42EC" w:rsidR="00CA6D50" w:rsidRDefault="00CA6D50" w:rsidP="00CA6D50">
      <w:pPr>
        <w:ind w:firstLine="0"/>
        <w:jc w:val="left"/>
      </w:pPr>
      <w:r>
        <w:t xml:space="preserve">I added the new </w:t>
      </w:r>
      <w:r w:rsidR="00051E31">
        <w:t xml:space="preserve">Leave No Trace </w:t>
      </w:r>
      <w:r>
        <w:t xml:space="preserve">section to the home page via custom code here. No other way to do it as the home page uses its own custom-coded template: </w:t>
      </w:r>
      <w:hyperlink r:id="rId4" w:history="1">
        <w:r w:rsidR="00051E31" w:rsidRPr="00C0181B">
          <w:rPr>
            <w:rStyle w:val="Hyperlink"/>
          </w:rPr>
          <w:t>https://ramblersutah.com/wp-admin/theme-editor.php?file=templates%2Ftpl-home.php&amp;theme=ramblers-theme</w:t>
        </w:r>
      </w:hyperlink>
      <w:r w:rsidR="00051E31">
        <w:br/>
      </w:r>
    </w:p>
    <w:p w14:paraId="5021071C" w14:textId="15FE4ED1" w:rsidR="00B608AE" w:rsidRDefault="00CA6D50" w:rsidP="00CA6D50">
      <w:pPr>
        <w:ind w:firstLine="0"/>
        <w:jc w:val="left"/>
      </w:pPr>
      <w:r>
        <w:t xml:space="preserve">If you want to make a change to the section background image or the image centered in the </w:t>
      </w:r>
      <w:r w:rsidR="00051E31">
        <w:t>section,</w:t>
      </w:r>
      <w:r>
        <w:t xml:space="preserve"> you have to copy and paste the URL of the image you want to use into place </w:t>
      </w:r>
      <w:proofErr w:type="gramStart"/>
      <w:r>
        <w:t>where</w:t>
      </w:r>
      <w:proofErr w:type="gramEnd"/>
      <w:r>
        <w:t xml:space="preserve"> highlighted in yellow below:</w:t>
      </w:r>
    </w:p>
    <w:p w14:paraId="17C6DF08" w14:textId="63CD7E2B" w:rsidR="00CA6D50" w:rsidRDefault="00CA6D50" w:rsidP="00CA6D50">
      <w:pPr>
        <w:ind w:firstLine="0"/>
        <w:jc w:val="left"/>
      </w:pPr>
      <w:r>
        <w:rPr>
          <w:noProof/>
        </w:rPr>
        <w:drawing>
          <wp:inline distT="0" distB="0" distL="0" distR="0" wp14:anchorId="33574873" wp14:editId="47B0C6F5">
            <wp:extent cx="5943600" cy="2768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E174E" w14:textId="2EF8A8D1" w:rsidR="00CA6D50" w:rsidRDefault="00CA6D50" w:rsidP="00CA6D50">
      <w:pPr>
        <w:ind w:firstLine="0"/>
        <w:jc w:val="left"/>
      </w:pPr>
    </w:p>
    <w:p w14:paraId="147129F4" w14:textId="6D6CF785" w:rsidR="00CA6D50" w:rsidRDefault="00CA6D50" w:rsidP="00CA6D50">
      <w:pPr>
        <w:ind w:firstLine="0"/>
        <w:jc w:val="left"/>
        <w:rPr>
          <w:b/>
          <w:bCs/>
        </w:rPr>
      </w:pPr>
      <w:r w:rsidRPr="00CA6D50">
        <w:rPr>
          <w:b/>
          <w:bCs/>
        </w:rPr>
        <w:t>Cities Page Sections:</w:t>
      </w:r>
    </w:p>
    <w:p w14:paraId="1EB648C9" w14:textId="0BE039B4" w:rsidR="00CA6D50" w:rsidRPr="00CA6D50" w:rsidRDefault="00CA6D50" w:rsidP="00CA6D50">
      <w:pPr>
        <w:ind w:firstLine="0"/>
        <w:jc w:val="left"/>
      </w:pPr>
      <w:r w:rsidRPr="00CA6D50">
        <w:t xml:space="preserve">I added code to the Cities template to display </w:t>
      </w:r>
      <w:r w:rsidR="00051E31">
        <w:t>a</w:t>
      </w:r>
      <w:r w:rsidRPr="00CA6D50">
        <w:t xml:space="preserve"> new </w:t>
      </w:r>
      <w:r w:rsidR="00051E31">
        <w:t xml:space="preserve">Leave No Trace </w:t>
      </w:r>
      <w:r w:rsidRPr="00CA6D50">
        <w:t xml:space="preserve">section. </w:t>
      </w:r>
    </w:p>
    <w:p w14:paraId="52130369" w14:textId="77777777" w:rsidR="00CA6D50" w:rsidRPr="00CA6D50" w:rsidRDefault="00CA6D50" w:rsidP="00CA6D50">
      <w:pPr>
        <w:ind w:firstLine="0"/>
        <w:jc w:val="left"/>
      </w:pPr>
      <w:r w:rsidRPr="00CA6D50">
        <w:t>As with the Home Page template you can change the images here:</w:t>
      </w:r>
    </w:p>
    <w:p w14:paraId="08608ACD" w14:textId="2124F14B" w:rsidR="00CA6D50" w:rsidRDefault="00911E67" w:rsidP="00CA6D50">
      <w:pPr>
        <w:ind w:firstLine="0"/>
        <w:jc w:val="left"/>
      </w:pPr>
      <w:hyperlink r:id="rId6" w:history="1">
        <w:r w:rsidR="00CA6D50" w:rsidRPr="00C0181B">
          <w:rPr>
            <w:rStyle w:val="Hyperlink"/>
          </w:rPr>
          <w:t>https://ramblersutah.com/wp-admin/theme-editor.php?file=templates%2Ftpl-cities.php&amp;theme=ramblers-theme</w:t>
        </w:r>
      </w:hyperlink>
    </w:p>
    <w:p w14:paraId="50C0065E" w14:textId="3CC439EB" w:rsidR="00CA6D50" w:rsidRPr="00CA6D50" w:rsidRDefault="00CA6D50" w:rsidP="00CA6D50">
      <w:pPr>
        <w:ind w:firstLine="0"/>
        <w:jc w:val="left"/>
      </w:pPr>
      <w:r>
        <w:rPr>
          <w:noProof/>
        </w:rPr>
        <w:lastRenderedPageBreak/>
        <w:drawing>
          <wp:inline distT="0" distB="0" distL="0" distR="0" wp14:anchorId="31D85940" wp14:editId="5D1D8903">
            <wp:extent cx="5943600" cy="25888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A6D50" w:rsidRPr="00CA6D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LQwMDO1NDKwNDBT0lEKTi0uzszPAykwqgUAy9UiYSwAAAA="/>
  </w:docVars>
  <w:rsids>
    <w:rsidRoot w:val="001A7DB1"/>
    <w:rsid w:val="00051E31"/>
    <w:rsid w:val="001A7DB1"/>
    <w:rsid w:val="005E6BEB"/>
    <w:rsid w:val="006C1998"/>
    <w:rsid w:val="00757658"/>
    <w:rsid w:val="00911E67"/>
    <w:rsid w:val="00B608AE"/>
    <w:rsid w:val="00CA6D50"/>
    <w:rsid w:val="00E5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B8575"/>
  <w15:chartTrackingRefBased/>
  <w15:docId w15:val="{5E2A0AB3-9C8D-4D65-9740-797D67E29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6D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D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amblersutah.com/wp-admin/theme-editor.php?file=templates%2Ftpl-cities.php&amp;theme=ramblers-theme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ramblersutah.com/wp-admin/theme-editor.php?file=templates%2Ftpl-home.php&amp;theme=ramblers-theme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Jefferson</dc:creator>
  <cp:keywords/>
  <dc:description/>
  <cp:lastModifiedBy>Sean Jefferson</cp:lastModifiedBy>
  <cp:revision>7</cp:revision>
  <cp:lastPrinted>2021-06-09T14:01:00Z</cp:lastPrinted>
  <dcterms:created xsi:type="dcterms:W3CDTF">2021-06-09T13:43:00Z</dcterms:created>
  <dcterms:modified xsi:type="dcterms:W3CDTF">2021-07-14T20:00:00Z</dcterms:modified>
</cp:coreProperties>
</file>